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5a0aa32</w:t>
        </w:r>
      </w:hyperlink>
      <w:r>
        <w:t xml:space="preserve"> </w:t>
      </w:r>
      <w:r>
        <w:t xml:space="preserve">on June 22,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2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2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2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2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2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2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2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2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2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2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2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2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2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2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2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2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2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2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2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2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2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2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5a0aa3288f4449ccea093fdf768529d4c690d942"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5a0aa3288f4449ccea093fdf768529d4c690d942/"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5a0aa3288f4449ccea093fdf768529d4c690d942"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5a0aa3288f4449ccea093fdf768529d4c690d942/"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2T08:03:12Z</dcterms:created>
  <dcterms:modified xsi:type="dcterms:W3CDTF">2023-06-22T08: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